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6789" w:rsidRDefault="00626789" w:rsidP="00626789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安装包</w:t>
      </w:r>
      <w:r>
        <w:rPr>
          <w:rFonts w:hint="eastAsia"/>
        </w:rPr>
        <w:t xml:space="preserve"> </w:t>
      </w:r>
      <w:r w:rsidRPr="00626789">
        <w:rPr>
          <w:rFonts w:hint="eastAsia"/>
        </w:rPr>
        <w:t>pip install -r requirements.txt</w:t>
      </w:r>
    </w:p>
    <w:p w:rsidR="00626789" w:rsidRDefault="00626789" w:rsidP="00626789">
      <w:pPr>
        <w:pStyle w:val="a4"/>
        <w:ind w:left="360" w:firstLineChars="0" w:firstLine="0"/>
      </w:pPr>
      <w:r>
        <w:rPr>
          <w:noProof/>
        </w:rPr>
        <w:drawing>
          <wp:inline distT="0" distB="0" distL="0" distR="0" wp14:anchorId="635D9FBA" wp14:editId="270A4B3F">
            <wp:extent cx="5274310" cy="184277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789" w:rsidRDefault="00626789" w:rsidP="00626789">
      <w:pPr>
        <w:pStyle w:val="a4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2B9CA528" wp14:editId="1DC6DB1A">
            <wp:extent cx="5274310" cy="2756535"/>
            <wp:effectExtent l="0" t="0" r="254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F739A" w:rsidRDefault="009F739A">
      <w:pPr>
        <w:rPr>
          <w:rFonts w:hint="eastAsia"/>
        </w:rPr>
      </w:pPr>
      <w:r>
        <w:rPr>
          <w:rFonts w:hint="eastAsia"/>
        </w:rPr>
        <w:t>1</w:t>
      </w:r>
      <w:r>
        <w:rPr>
          <w:rFonts w:hint="eastAsia"/>
        </w:rPr>
        <w:t>、注释</w:t>
      </w:r>
      <w:r>
        <w:t xml:space="preserve"> </w:t>
      </w:r>
      <w:r>
        <w:rPr>
          <w:rFonts w:hint="eastAsia"/>
        </w:rPr>
        <w:t>选择不同算法</w:t>
      </w:r>
    </w:p>
    <w:p w:rsidR="00D402ED" w:rsidRDefault="009F739A">
      <w:pPr>
        <w:rPr>
          <w:rFonts w:hint="eastAsia"/>
        </w:rPr>
      </w:pPr>
      <w:r>
        <w:rPr>
          <w:noProof/>
        </w:rPr>
        <w:drawing>
          <wp:inline distT="0" distB="0" distL="0" distR="0" wp14:anchorId="0CE1A10B" wp14:editId="3E6670C2">
            <wp:extent cx="5274310" cy="27635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39A" w:rsidRDefault="009F739A">
      <w:pPr>
        <w:rPr>
          <w:rFonts w:hint="eastAsia"/>
        </w:rPr>
      </w:pPr>
      <w:r>
        <w:rPr>
          <w:rFonts w:hint="eastAsia"/>
        </w:rPr>
        <w:t>2</w:t>
      </w:r>
      <w:r>
        <w:rPr>
          <w:rFonts w:hint="eastAsia"/>
        </w:rPr>
        <w:t>、帕累托前沿</w:t>
      </w:r>
    </w:p>
    <w:p w:rsidR="009F739A" w:rsidRDefault="009F739A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FEB35D0" wp14:editId="59B98103">
            <wp:extent cx="5274310" cy="371411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19DD" w:rsidRDefault="009F739A">
      <w:pPr>
        <w:rPr>
          <w:rFonts w:hint="eastAsia"/>
        </w:rPr>
      </w:pPr>
      <w:r>
        <w:rPr>
          <w:rFonts w:hint="eastAsia"/>
        </w:rPr>
        <w:t>3</w:t>
      </w:r>
      <w:r>
        <w:rPr>
          <w:rFonts w:hint="eastAsia"/>
        </w:rPr>
        <w:t>、帕累托</w:t>
      </w:r>
      <w:proofErr w:type="gramStart"/>
      <w:r>
        <w:rPr>
          <w:rFonts w:hint="eastAsia"/>
        </w:rPr>
        <w:t>前沿点</w:t>
      </w:r>
      <w:proofErr w:type="gramEnd"/>
      <w:r>
        <w:rPr>
          <w:rFonts w:hint="eastAsia"/>
        </w:rPr>
        <w:t>所对应的染色体、惩罚、编码方式、编码方式对应的范围、自适应度、目标函数的值、表现型</w:t>
      </w:r>
    </w:p>
    <w:p w:rsidR="006E19DD" w:rsidRDefault="006E19DD">
      <w:pPr>
        <w:rPr>
          <w:rFonts w:hint="eastAsia"/>
        </w:rPr>
      </w:pPr>
    </w:p>
    <w:p w:rsidR="009F739A" w:rsidRDefault="009F739A">
      <w:pPr>
        <w:rPr>
          <w:rFonts w:hint="eastAsia"/>
        </w:rPr>
      </w:pPr>
      <w:r>
        <w:rPr>
          <w:noProof/>
        </w:rPr>
        <w:drawing>
          <wp:inline distT="0" distB="0" distL="0" distR="0" wp14:anchorId="2E1B0FBF" wp14:editId="5D1C5619">
            <wp:extent cx="3381375" cy="19335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19DD" w:rsidRDefault="006E19DD">
      <w:pPr>
        <w:rPr>
          <w:rFonts w:hint="eastAsia"/>
        </w:rPr>
      </w:pPr>
      <w:r>
        <w:rPr>
          <w:rFonts w:hint="eastAsia"/>
        </w:rPr>
        <w:t>4</w:t>
      </w:r>
      <w:r>
        <w:rPr>
          <w:rFonts w:hint="eastAsia"/>
        </w:rPr>
        <w:t>、官方文档</w:t>
      </w:r>
    </w:p>
    <w:p w:rsidR="006E19DD" w:rsidRDefault="00626789">
      <w:pPr>
        <w:rPr>
          <w:rFonts w:hint="eastAsia"/>
        </w:rPr>
      </w:pPr>
      <w:hyperlink r:id="rId10" w:history="1">
        <w:r w:rsidR="006E19DD">
          <w:rPr>
            <w:rStyle w:val="a3"/>
          </w:rPr>
          <w:t>http://geatpy.com/index.php/details/</w:t>
        </w:r>
      </w:hyperlink>
    </w:p>
    <w:sectPr w:rsidR="006E19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 New Roman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706742"/>
    <w:multiLevelType w:val="hybridMultilevel"/>
    <w:tmpl w:val="D3D07026"/>
    <w:lvl w:ilvl="0" w:tplc="88024BC2"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TC0sLCwNDE0MjBR0lEKTi0uzszPAykwrAUAZHIPJSwAAAA="/>
  </w:docVars>
  <w:rsids>
    <w:rsidRoot w:val="009F739A"/>
    <w:rsid w:val="00626789"/>
    <w:rsid w:val="006E19DD"/>
    <w:rsid w:val="009F739A"/>
    <w:rsid w:val="00D40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0B91A"/>
  <w15:chartTrackingRefBased/>
  <w15:docId w15:val="{D55F6155-DFC3-47E4-B7A5-F9B1D8FEA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 New Roman" w:eastAsia="宋体" w:hAnsi="Time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6E19DD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62678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://geatpy.com/index.php/detail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文 刘</dc:creator>
  <cp:keywords/>
  <dc:description/>
  <cp:lastModifiedBy>文 刘</cp:lastModifiedBy>
  <cp:revision>3</cp:revision>
  <dcterms:created xsi:type="dcterms:W3CDTF">2020-05-26T04:16:00Z</dcterms:created>
  <dcterms:modified xsi:type="dcterms:W3CDTF">2020-05-26T04:24:00Z</dcterms:modified>
</cp:coreProperties>
</file>